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F4DF3" w14:textId="15651271" w:rsidR="00816FB8" w:rsidRDefault="000C1825" w:rsidP="004B19DD">
      <w:pPr>
        <w:pStyle w:val="Heading1"/>
      </w:pPr>
      <w:r>
        <w:t>Question 1</w:t>
      </w:r>
      <w:r w:rsidR="004B19DD">
        <w:t xml:space="preserve"> - </w:t>
      </w:r>
      <w:r w:rsidR="00816FB8">
        <w:t xml:space="preserve">Are there specific </w:t>
      </w:r>
      <w:r w:rsidR="005E321A" w:rsidRPr="00C714F3">
        <w:rPr>
          <w:u w:val="single"/>
        </w:rPr>
        <w:t>recurring</w:t>
      </w:r>
      <w:r w:rsidR="00816FB8">
        <w:t xml:space="preserve"> SNVs/Indels </w:t>
      </w:r>
      <w:r w:rsidR="00816FB8" w:rsidRPr="00C714F3">
        <w:rPr>
          <w:u w:val="single"/>
        </w:rPr>
        <w:t>near</w:t>
      </w:r>
      <w:r w:rsidR="00816FB8">
        <w:t xml:space="preserve"> breakpoint sites?</w:t>
      </w:r>
    </w:p>
    <w:p w14:paraId="5E03D9E7" w14:textId="77777777" w:rsidR="006301AF" w:rsidRPr="006301AF" w:rsidRDefault="006301AF" w:rsidP="006301AF"/>
    <w:p w14:paraId="4EAF8D91" w14:textId="77777777" w:rsidR="00816FB8" w:rsidRDefault="00816FB8" w:rsidP="006301AF">
      <w:pPr>
        <w:pStyle w:val="ListParagraph"/>
        <w:numPr>
          <w:ilvl w:val="0"/>
          <w:numId w:val="2"/>
        </w:numPr>
      </w:pPr>
      <w:r>
        <w:t xml:space="preserve">Extract </w:t>
      </w:r>
      <w:proofErr w:type="spellStart"/>
      <w:r>
        <w:t>seq</w:t>
      </w:r>
      <w:proofErr w:type="spellEnd"/>
      <w:r>
        <w:t xml:space="preserve"> around breakpoints around RAD51B</w:t>
      </w:r>
    </w:p>
    <w:p w14:paraId="10350CF8" w14:textId="6B107E6B" w:rsidR="00816FB8" w:rsidRDefault="00816FB8" w:rsidP="006301AF">
      <w:pPr>
        <w:pStyle w:val="ListParagraph"/>
        <w:numPr>
          <w:ilvl w:val="0"/>
          <w:numId w:val="2"/>
        </w:numPr>
      </w:pPr>
      <w:r>
        <w:t>Use SNV/Indel data to identify patterns</w:t>
      </w:r>
    </w:p>
    <w:p w14:paraId="72CEBED0" w14:textId="05341AEC" w:rsidR="001D58D3" w:rsidRDefault="001D58D3" w:rsidP="001D58D3"/>
    <w:p w14:paraId="3AF981F0" w14:textId="1BE76E32" w:rsidR="001D58D3" w:rsidRDefault="001D58D3" w:rsidP="001D58D3">
      <w:r>
        <w:t>Steps</w:t>
      </w:r>
    </w:p>
    <w:p w14:paraId="247C0E6F" w14:textId="64F28D29" w:rsidR="003F35CD" w:rsidRDefault="003F35CD" w:rsidP="001D58D3">
      <w:pPr>
        <w:pStyle w:val="ListParagraph"/>
        <w:numPr>
          <w:ilvl w:val="0"/>
          <w:numId w:val="3"/>
        </w:numPr>
      </w:pPr>
      <w:r>
        <w:t xml:space="preserve">Obtain </w:t>
      </w:r>
      <w:r w:rsidR="004E61FD">
        <w:t xml:space="preserve">sequence of </w:t>
      </w:r>
      <w:r w:rsidR="00010A68">
        <w:t>W</w:t>
      </w:r>
      <w:r w:rsidR="004E61FD">
        <w:t>T RAD51B</w:t>
      </w:r>
    </w:p>
    <w:p w14:paraId="187B24F2" w14:textId="68F73A93" w:rsidR="001D58D3" w:rsidRDefault="001D58D3" w:rsidP="001D58D3">
      <w:pPr>
        <w:pStyle w:val="ListParagraph"/>
        <w:numPr>
          <w:ilvl w:val="0"/>
          <w:numId w:val="3"/>
        </w:numPr>
      </w:pPr>
      <w:r>
        <w:t xml:space="preserve">Identify breakpoint sites of </w:t>
      </w:r>
      <w:r w:rsidR="00C7541B">
        <w:t xml:space="preserve">MT </w:t>
      </w:r>
      <w:r>
        <w:t xml:space="preserve">RAD51B </w:t>
      </w:r>
    </w:p>
    <w:p w14:paraId="62CE70A8" w14:textId="124AF9AE" w:rsidR="001D58D3" w:rsidRDefault="001D58D3" w:rsidP="001D58D3">
      <w:pPr>
        <w:pStyle w:val="ListParagraph"/>
        <w:numPr>
          <w:ilvl w:val="0"/>
          <w:numId w:val="3"/>
        </w:numPr>
      </w:pPr>
      <w:r>
        <w:t xml:space="preserve">Extract sequences around </w:t>
      </w:r>
      <w:r w:rsidR="006F0047">
        <w:t>breakpoint sites (+/- 50bp, 100bp, 150bp</w:t>
      </w:r>
      <w:r w:rsidR="00A01596">
        <w:t xml:space="preserve">, 500bp, 1kb, 1.5kb, 2kbp, 5kbp, 10kbp, 1mb, </w:t>
      </w:r>
      <w:r w:rsidR="005F48D4">
        <w:t xml:space="preserve">5mb, </w:t>
      </w:r>
      <w:r w:rsidR="00A01596">
        <w:t>10mb)</w:t>
      </w:r>
    </w:p>
    <w:p w14:paraId="61593803" w14:textId="33CEBF40" w:rsidR="00EE2F8E" w:rsidRDefault="005E321A" w:rsidP="001D58D3">
      <w:pPr>
        <w:pStyle w:val="ListParagraph"/>
        <w:numPr>
          <w:ilvl w:val="0"/>
          <w:numId w:val="3"/>
        </w:numPr>
      </w:pPr>
      <w:r>
        <w:t>Compare extracted sequences around breakpoint sites to comparable WT sequences to identify SNVs</w:t>
      </w:r>
    </w:p>
    <w:p w14:paraId="1D8BDBFF" w14:textId="3EFDE5B0" w:rsidR="000E21E3" w:rsidRDefault="000E21E3" w:rsidP="001D58D3">
      <w:pPr>
        <w:pStyle w:val="ListParagraph"/>
        <w:numPr>
          <w:ilvl w:val="0"/>
          <w:numId w:val="3"/>
        </w:numPr>
      </w:pPr>
      <w:r>
        <w:t xml:space="preserve">Frequency table of SNVs </w:t>
      </w:r>
    </w:p>
    <w:p w14:paraId="2D616289" w14:textId="24A50B31" w:rsidR="007C69F0" w:rsidRDefault="007C69F0" w:rsidP="007C69F0"/>
    <w:p w14:paraId="6AAB15F7" w14:textId="494B1A89" w:rsidR="007C69F0" w:rsidRDefault="00B95CA9" w:rsidP="007C69F0">
      <w:r>
        <w:t xml:space="preserve">-&gt; </w:t>
      </w:r>
      <w:r w:rsidR="007C69F0">
        <w:t xml:space="preserve">Show arrows </w:t>
      </w:r>
      <w:r>
        <w:t>between loci</w:t>
      </w:r>
    </w:p>
    <w:p w14:paraId="6145D6C1" w14:textId="4F4C93E9" w:rsidR="00654F9C" w:rsidRDefault="00654F9C" w:rsidP="007C69F0"/>
    <w:p w14:paraId="47D33DC4" w14:textId="77777777" w:rsidR="00654F9C" w:rsidRDefault="00654F9C" w:rsidP="007C69F0"/>
    <w:p w14:paraId="7600146E" w14:textId="3EFF4128" w:rsidR="0072303B" w:rsidRDefault="0072303B" w:rsidP="0072303B"/>
    <w:p w14:paraId="61736243" w14:textId="77777777" w:rsidR="0072303B" w:rsidRPr="00816FB8" w:rsidRDefault="0072303B" w:rsidP="0072303B"/>
    <w:sectPr w:rsidR="0072303B" w:rsidRPr="00816F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C03BC"/>
    <w:multiLevelType w:val="hybridMultilevel"/>
    <w:tmpl w:val="C434B876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132863"/>
    <w:multiLevelType w:val="hybridMultilevel"/>
    <w:tmpl w:val="E078E0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91195A"/>
    <w:multiLevelType w:val="hybridMultilevel"/>
    <w:tmpl w:val="9D6A54C0"/>
    <w:lvl w:ilvl="0" w:tplc="611AB0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3sDQzNjIxNzcyNzNS0lEKTi0uzszPAykwrgUAZnROMSwAAAA="/>
    <w:docVar w:name="paperpile-doc-id" w:val="Y183L441B821F544"/>
    <w:docVar w:name="paperpile-doc-name" w:val="Question 1.docx"/>
  </w:docVars>
  <w:rsids>
    <w:rsidRoot w:val="000C1825"/>
    <w:rsid w:val="00010A68"/>
    <w:rsid w:val="000C1825"/>
    <w:rsid w:val="000E21E3"/>
    <w:rsid w:val="0010338F"/>
    <w:rsid w:val="001D58D3"/>
    <w:rsid w:val="003F35CD"/>
    <w:rsid w:val="00431FB7"/>
    <w:rsid w:val="00446FAB"/>
    <w:rsid w:val="004B19DD"/>
    <w:rsid w:val="004E61FD"/>
    <w:rsid w:val="005E321A"/>
    <w:rsid w:val="005F48D4"/>
    <w:rsid w:val="006301AF"/>
    <w:rsid w:val="00654F9C"/>
    <w:rsid w:val="006F0047"/>
    <w:rsid w:val="0072303B"/>
    <w:rsid w:val="007C69F0"/>
    <w:rsid w:val="00816FB8"/>
    <w:rsid w:val="00882BB3"/>
    <w:rsid w:val="00A01596"/>
    <w:rsid w:val="00B95CA9"/>
    <w:rsid w:val="00C7137F"/>
    <w:rsid w:val="00C714F3"/>
    <w:rsid w:val="00C7541B"/>
    <w:rsid w:val="00EE2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A9F26"/>
  <w15:chartTrackingRefBased/>
  <w15:docId w15:val="{BF1A8DBD-CCB1-4D8C-9024-056873D51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18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18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16F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76</Words>
  <Characters>43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maeen Zarif</dc:creator>
  <cp:keywords/>
  <dc:description/>
  <cp:lastModifiedBy>Azmaeen Zarif</cp:lastModifiedBy>
  <cp:revision>26</cp:revision>
  <dcterms:created xsi:type="dcterms:W3CDTF">2021-06-21T22:53:00Z</dcterms:created>
  <dcterms:modified xsi:type="dcterms:W3CDTF">2021-06-29T01:44:00Z</dcterms:modified>
</cp:coreProperties>
</file>